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t xml:space="preserve">ОТЧЕТ</w:t>
      </w:r>
    </w:p>
    <w:bookmarkEnd w:id="23"/>
    <w:bookmarkStart w:id="24" w:name="по-лабораторной-работе-12"/>
    <w:p>
      <w:pPr>
        <w:pStyle w:val="Heading3"/>
      </w:pPr>
      <w:r>
        <w:t xml:space="preserve">ПО ЛАБОРАТОРНОЙ РАБОТЕ №12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Басир Группа: НБИбд01-20 2021 г.</w:t>
      </w:r>
    </w:p>
    <w:bookmarkStart w:id="25" w:name="содержание"/>
    <w:p>
      <w:pPr>
        <w:pStyle w:val="Heading3"/>
      </w:pPr>
      <w:r>
        <w:t xml:space="preserve">Содержание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Цель работы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Выполнение лабораторной работы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Выводы</w:t>
      </w:r>
    </w:p>
    <w:bookmarkStart w:id="26" w:name="цель-работы"/>
    <w:p>
      <w:pPr>
        <w:pStyle w:val="Heading3"/>
      </w:pPr>
      <w:r>
        <w:t xml:space="preserve">1. Цель работы</w:t>
      </w:r>
    </w:p>
    <w:bookmarkEnd w:id="26"/>
    <w:p>
      <w:r>
        <w:t xml:space="preserve">Изучить основы программирования в оболочке ОС UNIX,научиться писать более сложные командные файлы с использованием логических управляющихконструкций и циклов</w:t>
      </w:r>
    </w:p>
    <w:p>
      <w:r>
        <w:t xml:space="preserve">### 2. Выполнение лабораторной работы1 .Используя команды getopts grep,написала командный файл,который ана-лизирует командную строку с ключами:–-iinputfile—прочитатьданные из указанного файла;–-ooutputfile—вывести данные в указанный файл;–-pшаблон—указать шаблон для поиска;–-C—различать большие и малые буквы;–-n—выдавать номера строк.а затем ищет в указанном файле нужные строки,определяемые ключом -p.</w:t>
      </w:r>
      <w:r>
        <w:t xml:space="preserve"> </w:t>
      </w:r>
    </w:p>
    <w:p/>
    <w:p>
      <w:r>
        <w:t xml:space="preserve">2.Написал на языке Си программу, которая вводит число и определяет, является ли оно больше нуля, меньше нуля или равно нулю.Затем программа завершается с помощью функции exit(n), передавая информацию в о коде завершения в оболочку. Командный файлдолжен вызывать эту программу и, проанализировав с помощьюкоманды $?, выдать сообщение о том, какое число было введено.</w:t>
      </w:r>
    </w:p>
    <w:p/>
    <w:p>
      <w:pPr>
        <w:pStyle w:val="Compact"/>
        <w:numPr>
          <w:numId w:val="3"/>
          <w:ilvl w:val="0"/>
        </w:numPr>
      </w:pPr>
      <w:r>
        <w:t xml:space="preserve">Написала командный файл,создающий указанное число файлов,пронуме-рованных последовательно от 1 до N (например 1.tmp,2.tmp,3.tmp,4.tmp ит.д.).Число файлов,которые необходимо создать,передаётся в аргументыкомандной строки. Этот же командный файл должен уметь удалять всесозданные им файлы (если они существуют).</w:t>
      </w:r>
    </w:p>
    <w:p/>
    <w:p>
      <w:pPr>
        <w:pStyle w:val="Compact"/>
        <w:numPr>
          <w:numId w:val="4"/>
          <w:ilvl w:val="0"/>
        </w:numPr>
      </w:pPr>
      <w:r>
        <w:t xml:space="preserve">Написала командный файл,который с помощью команды tar запаковываетв архив все файлы в указанной директории. Модифицировала его так, чтобызапаковывалисьтолькоте файлы,которые были изменены менее неделитомуназад (использовала команду find).</w:t>
      </w:r>
      <w:r>
        <w:t xml:space="preserve"> </w:t>
      </w:r>
    </w:p>
    <w:p>
      <w:r>
        <w:rPr>
          <w:b/>
        </w:rPr>
        <w:t xml:space="preserve">Выводы</w:t>
      </w:r>
      <w:r>
        <w:t xml:space="preserve">Я изучил основы программирования в оболочке ОС UNIX, научился писатьболее сложные командные файлы с использованием логических управляющих конструкций и цикл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cbeb6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8076b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6fbf322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850fe2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